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3FBC2" w14:textId="7DD72772" w:rsidR="00AE7CFC" w:rsidRDefault="00AE7CFC" w:rsidP="00AE7CFC">
      <w:pPr>
        <w:spacing w:line="360" w:lineRule="auto"/>
        <w:jc w:val="both"/>
        <w:rPr>
          <w:rFonts w:ascii="Helvetica" w:hAnsi="Helvetica" w:cs="Helvetica"/>
          <w:sz w:val="24"/>
          <w:szCs w:val="24"/>
        </w:rPr>
      </w:pPr>
      <w:r w:rsidRPr="00AE7CFC">
        <w:rPr>
          <w:rFonts w:ascii="Helvetica" w:hAnsi="Helvetica" w:cs="Helvetica"/>
          <w:b/>
          <w:bCs/>
          <w:sz w:val="24"/>
          <w:szCs w:val="24"/>
        </w:rPr>
        <w:t>Leo Harth Final Project</w:t>
      </w:r>
    </w:p>
    <w:p w14:paraId="2AA6A20C" w14:textId="275F59FA" w:rsidR="00AE7CFC" w:rsidRDefault="00AE7CFC" w:rsidP="00AE7CFC">
      <w:pPr>
        <w:spacing w:line="360" w:lineRule="auto"/>
        <w:jc w:val="both"/>
        <w:rPr>
          <w:rFonts w:ascii="Helvetica" w:hAnsi="Helvetica" w:cs="Helvetica"/>
          <w:sz w:val="24"/>
          <w:szCs w:val="24"/>
        </w:rPr>
      </w:pPr>
      <w:r w:rsidRPr="00AE7CFC">
        <w:rPr>
          <w:rFonts w:ascii="Helvetica" w:hAnsi="Helvetica" w:cs="Helvetica"/>
          <w:sz w:val="24"/>
          <w:szCs w:val="24"/>
        </w:rPr>
        <w:t>My final</w:t>
      </w:r>
      <w:r w:rsidRPr="00AE7CFC">
        <w:rPr>
          <w:rFonts w:ascii="Helvetica" w:hAnsi="Helvetica" w:cs="Helvetica"/>
          <w:sz w:val="24"/>
          <w:szCs w:val="24"/>
        </w:rPr>
        <w:t xml:space="preserve"> project is a Volcano explorer for educational and fun purposes. </w:t>
      </w:r>
      <w:r>
        <w:rPr>
          <w:rFonts w:ascii="Helvetica" w:hAnsi="Helvetica" w:cs="Helvetica"/>
          <w:sz w:val="24"/>
          <w:szCs w:val="24"/>
        </w:rPr>
        <w:t>Please refer to the wireframe to better understand this proposal.</w:t>
      </w:r>
    </w:p>
    <w:p w14:paraId="795DBA05" w14:textId="77777777" w:rsidR="00AE7CFC" w:rsidRDefault="00AE7CFC" w:rsidP="00AE7CFC">
      <w:pPr>
        <w:spacing w:line="360" w:lineRule="auto"/>
        <w:jc w:val="both"/>
        <w:rPr>
          <w:rFonts w:ascii="Helvetica" w:hAnsi="Helvetica" w:cs="Helvetica"/>
          <w:sz w:val="24"/>
          <w:szCs w:val="24"/>
        </w:rPr>
      </w:pPr>
      <w:r w:rsidRPr="00AE7CFC">
        <w:rPr>
          <w:rFonts w:ascii="Helvetica" w:hAnsi="Helvetica" w:cs="Helvetica"/>
          <w:sz w:val="24"/>
          <w:szCs w:val="24"/>
        </w:rPr>
        <w:t xml:space="preserve">1) The data has region, subregion, and country fields, so I thought that would be a good initial navigation point. According to the selection of the first drop-down menu (region / sub-region / country), you get different versions of a second dropdown for you to select your geography. </w:t>
      </w:r>
    </w:p>
    <w:p w14:paraId="3AFCCC6E" w14:textId="77777777" w:rsidR="00AE7CFC" w:rsidRDefault="00AE7CFC" w:rsidP="00AE7CFC">
      <w:pPr>
        <w:spacing w:line="360" w:lineRule="auto"/>
        <w:jc w:val="both"/>
        <w:rPr>
          <w:rFonts w:ascii="Helvetica" w:hAnsi="Helvetica" w:cs="Helvetica"/>
          <w:sz w:val="24"/>
          <w:szCs w:val="24"/>
        </w:rPr>
      </w:pPr>
      <w:r w:rsidRPr="00AE7CFC">
        <w:rPr>
          <w:rFonts w:ascii="Helvetica" w:hAnsi="Helvetica" w:cs="Helvetica"/>
          <w:sz w:val="24"/>
          <w:szCs w:val="24"/>
        </w:rPr>
        <w:t xml:space="preserve">2) Not all volcanoes have registered eruptions. </w:t>
      </w:r>
      <w:proofErr w:type="gramStart"/>
      <w:r w:rsidRPr="00AE7CFC">
        <w:rPr>
          <w:rFonts w:ascii="Helvetica" w:hAnsi="Helvetica" w:cs="Helvetica"/>
          <w:sz w:val="24"/>
          <w:szCs w:val="24"/>
        </w:rPr>
        <w:t>So</w:t>
      </w:r>
      <w:proofErr w:type="gramEnd"/>
      <w:r w:rsidRPr="00AE7CFC">
        <w:rPr>
          <w:rFonts w:ascii="Helvetica" w:hAnsi="Helvetica" w:cs="Helvetica"/>
          <w:sz w:val="24"/>
          <w:szCs w:val="24"/>
        </w:rPr>
        <w:t xml:space="preserve"> I thought I could offer an option to show only those who have, and a slider to adjust to a specific period in years. 3) The user would then select what he/she wants to visualize (elevation, dominant rock type, or type of volcano) and the markers would reflect that (and a legend would show up). I am not sure if that is too much or too little. Please let me know what you think. I would love to get an early start. The end of the semester is always busy. </w:t>
      </w:r>
    </w:p>
    <w:p w14:paraId="76E2B322" w14:textId="77777777" w:rsidR="00AE7CFC" w:rsidRDefault="00AE7CFC" w:rsidP="00AE7CFC">
      <w:pPr>
        <w:spacing w:line="360" w:lineRule="auto"/>
        <w:jc w:val="both"/>
        <w:rPr>
          <w:rFonts w:ascii="Helvetica" w:hAnsi="Helvetica" w:cs="Helvetica"/>
          <w:sz w:val="24"/>
          <w:szCs w:val="24"/>
        </w:rPr>
      </w:pPr>
      <w:r w:rsidRPr="00AE7CFC">
        <w:rPr>
          <w:rFonts w:ascii="Helvetica" w:hAnsi="Helvetica" w:cs="Helvetica"/>
          <w:sz w:val="24"/>
          <w:szCs w:val="24"/>
        </w:rPr>
        <w:t xml:space="preserve">I anticipate some challenges: </w:t>
      </w:r>
    </w:p>
    <w:p w14:paraId="617352E3" w14:textId="6D6EA500" w:rsidR="00AE7CFC" w:rsidRPr="00AE7CFC" w:rsidRDefault="00AE7CFC" w:rsidP="00AE7CF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Helvetica" w:hAnsi="Helvetica" w:cs="Helvetica"/>
          <w:sz w:val="24"/>
          <w:szCs w:val="24"/>
        </w:rPr>
      </w:pPr>
      <w:r w:rsidRPr="00AE7CFC">
        <w:rPr>
          <w:rFonts w:ascii="Helvetica" w:hAnsi="Helvetica" w:cs="Helvetica"/>
          <w:sz w:val="24"/>
          <w:szCs w:val="24"/>
        </w:rPr>
        <w:t xml:space="preserve">I don’t know how to use </w:t>
      </w:r>
      <w:proofErr w:type="gramStart"/>
      <w:r w:rsidRPr="00AE7CFC">
        <w:rPr>
          <w:rFonts w:ascii="Helvetica" w:hAnsi="Helvetica" w:cs="Helvetica"/>
          <w:sz w:val="24"/>
          <w:szCs w:val="24"/>
        </w:rPr>
        <w:t>drop-downs</w:t>
      </w:r>
      <w:proofErr w:type="gramEnd"/>
      <w:r w:rsidRPr="00AE7CFC">
        <w:rPr>
          <w:rFonts w:ascii="Helvetica" w:hAnsi="Helvetica" w:cs="Helvetica"/>
          <w:sz w:val="24"/>
          <w:szCs w:val="24"/>
        </w:rPr>
        <w:t xml:space="preserve"> and sliders</w:t>
      </w:r>
    </w:p>
    <w:p w14:paraId="27B673D5" w14:textId="6C49A36A" w:rsidR="000F0D12" w:rsidRPr="00AE7CFC" w:rsidRDefault="00AE7CFC" w:rsidP="00AE7CFC">
      <w:pPr>
        <w:pStyle w:val="ListParagraph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AE7CFC">
        <w:rPr>
          <w:rFonts w:ascii="Helvetica" w:hAnsi="Helvetica" w:cs="Helvetica"/>
          <w:sz w:val="24"/>
          <w:szCs w:val="24"/>
        </w:rPr>
        <w:t xml:space="preserve">Ideally, the </w:t>
      </w:r>
      <w:proofErr w:type="gramStart"/>
      <w:r w:rsidRPr="00AE7CFC">
        <w:rPr>
          <w:rFonts w:ascii="Helvetica" w:hAnsi="Helvetica" w:cs="Helvetica"/>
          <w:sz w:val="24"/>
          <w:szCs w:val="24"/>
        </w:rPr>
        <w:t>drop-downs</w:t>
      </w:r>
      <w:proofErr w:type="gramEnd"/>
      <w:r w:rsidRPr="00AE7CFC">
        <w:rPr>
          <w:rFonts w:ascii="Helvetica" w:hAnsi="Helvetica" w:cs="Helvetica"/>
          <w:sz w:val="24"/>
          <w:szCs w:val="24"/>
        </w:rPr>
        <w:t xml:space="preserve"> would need to read the unique values of the previous field for the geographies (for example, if you select country, the next drop-down menu should display every country in a list). If it is too difficult, I guess I could restrict the selection to region and hard code all unique values (19).</w:t>
      </w:r>
    </w:p>
    <w:sectPr w:rsidR="000F0D12" w:rsidRPr="00AE7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0E3DD5"/>
    <w:multiLevelType w:val="hybridMultilevel"/>
    <w:tmpl w:val="C0D2C6BE"/>
    <w:lvl w:ilvl="0" w:tplc="284A2C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jczNTY0ABKWBko6SsGpxcWZ+XkgBYa1AL1RwTcsAAAA"/>
  </w:docVars>
  <w:rsids>
    <w:rsidRoot w:val="008648EF"/>
    <w:rsid w:val="000F0D12"/>
    <w:rsid w:val="001E0434"/>
    <w:rsid w:val="008648EF"/>
    <w:rsid w:val="00A13B84"/>
    <w:rsid w:val="00AE7CFC"/>
    <w:rsid w:val="00FD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B012B"/>
  <w15:chartTrackingRefBased/>
  <w15:docId w15:val="{0C2F70FF-5B0A-4A93-85D5-8D235091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Castro Harth, Leonardo</dc:creator>
  <cp:keywords/>
  <dc:description/>
  <cp:lastModifiedBy>de Castro Harth, Leonardo</cp:lastModifiedBy>
  <cp:revision>2</cp:revision>
  <dcterms:created xsi:type="dcterms:W3CDTF">2020-04-23T17:47:00Z</dcterms:created>
  <dcterms:modified xsi:type="dcterms:W3CDTF">2020-04-23T17:50:00Z</dcterms:modified>
</cp:coreProperties>
</file>